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8AB12" w14:textId="77777777" w:rsidR="00AB45ED" w:rsidRDefault="00AB45ED" w:rsidP="00AB45ED">
      <w:pPr>
        <w:pStyle w:val="NormalWeb"/>
      </w:pPr>
      <w:r>
        <w:t>Hi Mishmish!</w:t>
      </w:r>
    </w:p>
    <w:p w14:paraId="1A17BDD0" w14:textId="77777777" w:rsidR="00AB45ED" w:rsidRDefault="00AB45ED" w:rsidP="00AB45ED">
      <w:pPr>
        <w:pStyle w:val="NormalWeb"/>
      </w:pPr>
      <w:r>
        <w:t>It’s weird to start this with the knowledge that yours will probably be one of the longest ones I write. Better yet, you know this letter is coming.</w:t>
      </w:r>
    </w:p>
    <w:p w14:paraId="1BD99A19" w14:textId="77777777" w:rsidR="00AB45ED" w:rsidRDefault="00AB45ED" w:rsidP="00AB45ED">
      <w:pPr>
        <w:pStyle w:val="NormalWeb"/>
      </w:pPr>
      <w:r>
        <w:t xml:space="preserve">Grab the tissues, although you’re not as sentimental as me and you have an </w:t>
      </w:r>
      <w:proofErr w:type="gramStart"/>
      <w:r>
        <w:t>ice cold</w:t>
      </w:r>
      <w:proofErr w:type="gramEnd"/>
      <w:r>
        <w:t xml:space="preserve"> heart sometimes so you might be fine.</w:t>
      </w:r>
    </w:p>
    <w:p w14:paraId="05F97A24" w14:textId="77777777" w:rsidR="00AB45ED" w:rsidRDefault="00AB45ED" w:rsidP="00AB45ED">
      <w:pPr>
        <w:pStyle w:val="NormalWeb"/>
      </w:pPr>
      <w:r>
        <w:t>So, what? Let’s take a trip back, shall we?</w:t>
      </w:r>
    </w:p>
    <w:p w14:paraId="4ECF6E60" w14:textId="77777777" w:rsidR="00AB45ED" w:rsidRDefault="00AB45ED" w:rsidP="00AB45ED">
      <w:pPr>
        <w:pStyle w:val="NormalWeb"/>
      </w:pPr>
      <w:r>
        <w:t xml:space="preserve">To when we first started talking. That day is still stuck in my head, trying to follow your directions in genshin, “over there, </w:t>
      </w:r>
      <w:proofErr w:type="gramStart"/>
      <w:r>
        <w:t>no</w:t>
      </w:r>
      <w:proofErr w:type="gramEnd"/>
      <w:r>
        <w:t xml:space="preserve"> over there!”.</w:t>
      </w:r>
    </w:p>
    <w:p w14:paraId="06CA34AA" w14:textId="77777777" w:rsidR="00AB45ED" w:rsidRDefault="00AB45ED" w:rsidP="00AB45ED">
      <w:pPr>
        <w:pStyle w:val="NormalWeb"/>
      </w:pPr>
      <w:r>
        <w:t>Things progressed so quick from there. We VC’d for the first time that week, and in classic Tami ritual, I was biking - I still remember the route I took that day.</w:t>
      </w:r>
    </w:p>
    <w:p w14:paraId="165324CB" w14:textId="77777777" w:rsidR="00AB45ED" w:rsidRDefault="00AB45ED" w:rsidP="00AB45ED">
      <w:pPr>
        <w:pStyle w:val="NormalWeb"/>
      </w:pPr>
      <w:r>
        <w:t>And we became friends. It sounds so simple when I put it like that, and I guess it was.</w:t>
      </w:r>
    </w:p>
    <w:p w14:paraId="0EB73AB8" w14:textId="77777777" w:rsidR="00AB45ED" w:rsidRDefault="00AB45ED" w:rsidP="00AB45ED">
      <w:pPr>
        <w:pStyle w:val="NormalWeb"/>
      </w:pPr>
      <w:r>
        <w:t xml:space="preserve">And then things with </w:t>
      </w:r>
      <w:r>
        <w:rPr>
          <w:rStyle w:val="Emphasis"/>
        </w:rPr>
        <w:t>those people</w:t>
      </w:r>
      <w:r>
        <w:t xml:space="preserve"> happened.</w:t>
      </w:r>
    </w:p>
    <w:p w14:paraId="26545673" w14:textId="77777777" w:rsidR="00AB45ED" w:rsidRDefault="00AB45ED" w:rsidP="00AB45ED">
      <w:pPr>
        <w:pStyle w:val="NormalWeb"/>
      </w:pPr>
      <w:r>
        <w:t xml:space="preserve">And you dealt with my </w:t>
      </w:r>
      <w:proofErr w:type="gramStart"/>
      <w:r>
        <w:t>shit</w:t>
      </w:r>
      <w:proofErr w:type="gramEnd"/>
      <w:r>
        <w:t xml:space="preserve"> and helped me through it. I’ve said thank you for it before, but I’ll say it now too.</w:t>
      </w:r>
    </w:p>
    <w:p w14:paraId="0C8536B3" w14:textId="77777777" w:rsidR="00AB45ED" w:rsidRDefault="00AB45ED" w:rsidP="00AB45ED">
      <w:pPr>
        <w:pStyle w:val="NormalWeb"/>
      </w:pPr>
      <w:r>
        <w:t>I don’t know how you ever deal with me :D</w:t>
      </w:r>
    </w:p>
    <w:p w14:paraId="6D9017FD" w14:textId="77777777" w:rsidR="00AB45ED" w:rsidRDefault="00AB45ED" w:rsidP="00AB45ED">
      <w:pPr>
        <w:pStyle w:val="NormalWeb"/>
      </w:pPr>
      <w:r>
        <w:t>And after things fell through, I got back on my feet, with no little help from you.</w:t>
      </w:r>
    </w:p>
    <w:p w14:paraId="4BF53022" w14:textId="77777777" w:rsidR="00AB45ED" w:rsidRDefault="00AB45ED" w:rsidP="00AB45ED">
      <w:pPr>
        <w:pStyle w:val="NormalWeb"/>
      </w:pPr>
      <w:r>
        <w:t>Introducing me to Abeer for whatever reason, reconnecting me with Jess, introducing me to Harsahib.</w:t>
      </w:r>
    </w:p>
    <w:p w14:paraId="18445F7F" w14:textId="77777777" w:rsidR="00AB45ED" w:rsidRDefault="00AB45ED" w:rsidP="00AB45ED">
      <w:pPr>
        <w:pStyle w:val="NormalWeb"/>
      </w:pPr>
      <w:r>
        <w:t>It’s like getting jump-started into a new life.</w:t>
      </w:r>
    </w:p>
    <w:p w14:paraId="12104822" w14:textId="77777777" w:rsidR="00AB45ED" w:rsidRDefault="00AB45ED" w:rsidP="00AB45ED">
      <w:pPr>
        <w:pStyle w:val="NormalWeb"/>
      </w:pPr>
      <w:r>
        <w:t xml:space="preserve">And that’s just how we fucking got </w:t>
      </w:r>
      <w:proofErr w:type="gramStart"/>
      <w:r>
        <w:t>here,</w:t>
      </w:r>
      <w:proofErr w:type="gramEnd"/>
      <w:r>
        <w:t xml:space="preserve"> can you imagine?</w:t>
      </w:r>
    </w:p>
    <w:p w14:paraId="15ABEE49" w14:textId="77777777" w:rsidR="00AB45ED" w:rsidRDefault="00AB45ED" w:rsidP="00AB45ED">
      <w:pPr>
        <w:pStyle w:val="NormalWeb"/>
      </w:pPr>
      <w:r>
        <w:t xml:space="preserve">I’ll never be able to read our old DMs without ignoring my messages, only </w:t>
      </w:r>
      <w:proofErr w:type="gramStart"/>
      <w:r>
        <w:t>god</w:t>
      </w:r>
      <w:proofErr w:type="gramEnd"/>
      <w:r>
        <w:t xml:space="preserve"> knows how you dealt with the way I talked and typed.</w:t>
      </w:r>
    </w:p>
    <w:p w14:paraId="7FE12741" w14:textId="77777777" w:rsidR="00AB45ED" w:rsidRDefault="00AB45ED" w:rsidP="00AB45ED">
      <w:pPr>
        <w:pStyle w:val="NormalWeb"/>
      </w:pPr>
      <w:r>
        <w:t>So many memories, not gonna lie. Through genshin, or just showing you my val clips which you somehow still haven’t gotten sick, or that one time we played CSGO.</w:t>
      </w:r>
    </w:p>
    <w:p w14:paraId="7BABE66A" w14:textId="77777777" w:rsidR="00AB45ED" w:rsidRDefault="00AB45ED" w:rsidP="00AB45ED">
      <w:pPr>
        <w:pStyle w:val="NormalWeb"/>
      </w:pPr>
      <w:r>
        <w:t>Binge-watching college humour skits or studio c skits, or just going on some random horrid deep dive through my cursed YouTube Recommended.</w:t>
      </w:r>
    </w:p>
    <w:p w14:paraId="0CB36FD0" w14:textId="77777777" w:rsidR="00AB45ED" w:rsidRDefault="00AB45ED" w:rsidP="00AB45ED">
      <w:pPr>
        <w:pStyle w:val="NormalWeb"/>
      </w:pPr>
      <w:r>
        <w:t xml:space="preserve">Or dying simping over pretty instagram girls and trying to scrapbook together cute outfits, </w:t>
      </w:r>
      <w:proofErr w:type="gramStart"/>
      <w:r>
        <w:t>gagging</w:t>
      </w:r>
      <w:proofErr w:type="gramEnd"/>
      <w:r>
        <w:t xml:space="preserve"> and retching at the horrid modern aesthetics we come across.</w:t>
      </w:r>
    </w:p>
    <w:p w14:paraId="5AD5496A" w14:textId="77777777" w:rsidR="00AB45ED" w:rsidRDefault="00AB45ED" w:rsidP="00AB45ED">
      <w:pPr>
        <w:pStyle w:val="NormalWeb"/>
      </w:pPr>
      <w:r>
        <w:lastRenderedPageBreak/>
        <w:t>Or going through articles on “how to treat your girlfriend when she’s on her period” and laughing at how fucking stupid men and most of these fucking boyfriends are (</w:t>
      </w:r>
      <w:proofErr w:type="gramStart"/>
      <w:r>
        <w:t>yes</w:t>
      </w:r>
      <w:proofErr w:type="gramEnd"/>
      <w:r>
        <w:t xml:space="preserve"> I’m a misandrist what of it)</w:t>
      </w:r>
    </w:p>
    <w:p w14:paraId="436E52F5" w14:textId="77777777" w:rsidR="00AB45ED" w:rsidRDefault="00AB45ED" w:rsidP="00AB45ED">
      <w:pPr>
        <w:pStyle w:val="NormalWeb"/>
      </w:pPr>
      <w:r>
        <w:t>Or how could I ever forget looking through the whitest of names to see what would suit me.</w:t>
      </w:r>
    </w:p>
    <w:p w14:paraId="7A71469C" w14:textId="77777777" w:rsidR="00AB45ED" w:rsidRDefault="00AB45ED" w:rsidP="00AB45ED">
      <w:pPr>
        <w:pStyle w:val="NormalWeb"/>
      </w:pPr>
      <w:r>
        <w:t xml:space="preserve">I can’t even begin to guess at how much of us in VC has been me streaming some random </w:t>
      </w:r>
      <w:proofErr w:type="gramStart"/>
      <w:r>
        <w:t>shit</w:t>
      </w:r>
      <w:proofErr w:type="gramEnd"/>
      <w:r>
        <w:t xml:space="preserve"> or me outside fucking about.</w:t>
      </w:r>
    </w:p>
    <w:p w14:paraId="66AEC50E" w14:textId="77777777" w:rsidR="00AB45ED" w:rsidRDefault="00AB45ED" w:rsidP="00AB45ED">
      <w:pPr>
        <w:pStyle w:val="NormalWeb"/>
      </w:pPr>
      <w:r>
        <w:t xml:space="preserve">On the bright side, I </w:t>
      </w:r>
      <w:proofErr w:type="gramStart"/>
      <w:r>
        <w:t>have the ability to</w:t>
      </w:r>
      <w:proofErr w:type="gramEnd"/>
      <w:r>
        <w:t xml:space="preserve"> decipher dyslexic text like a fucking magician thanks to your permamuted ass and your broken wrists. (I probably wouldn’t recognize your voice if I had to ngl).</w:t>
      </w:r>
    </w:p>
    <w:p w14:paraId="59CAA9FD" w14:textId="77777777" w:rsidR="00AB45ED" w:rsidRDefault="00AB45ED" w:rsidP="00AB45ED">
      <w:pPr>
        <w:pStyle w:val="NormalWeb"/>
      </w:pPr>
      <w:r>
        <w:t xml:space="preserve">Or stuff like using snap and getting the snap streak of fucking 109, we </w:t>
      </w:r>
      <w:proofErr w:type="gramStart"/>
      <w:r>
        <w:t>have to</w:t>
      </w:r>
      <w:proofErr w:type="gramEnd"/>
      <w:r>
        <w:t xml:space="preserve"> one-up that someday.</w:t>
      </w:r>
    </w:p>
    <w:p w14:paraId="4EE82B12" w14:textId="77777777" w:rsidR="00AB45ED" w:rsidRDefault="00AB45ED" w:rsidP="00AB45ED">
      <w:pPr>
        <w:pStyle w:val="NormalWeb"/>
      </w:pPr>
      <w:r>
        <w:t xml:space="preserve">The J-pop is crazy. Never in a million years did I think I’d have a joint j-pop + nostalgia playlist with a FAKE </w:t>
      </w:r>
      <w:proofErr w:type="gramStart"/>
      <w:r>
        <w:t>FUCKING PAKISTANI</w:t>
      </w:r>
      <w:proofErr w:type="gramEnd"/>
      <w:r>
        <w:t xml:space="preserve"> INDIAN AGENT weeb best friend.</w:t>
      </w:r>
    </w:p>
    <w:p w14:paraId="3BC93B6A" w14:textId="77777777" w:rsidR="00AB45ED" w:rsidRDefault="00AB45ED" w:rsidP="00AB45ED">
      <w:pPr>
        <w:pStyle w:val="NormalWeb"/>
      </w:pPr>
      <w:r>
        <w:t>The camera dumps are forever endless, and yet you still tell me they look great, no matter how similar they look to the last one.</w:t>
      </w:r>
    </w:p>
    <w:p w14:paraId="31F91E3C" w14:textId="77777777" w:rsidR="00AB45ED" w:rsidRDefault="00AB45ED" w:rsidP="00AB45ED">
      <w:pPr>
        <w:pStyle w:val="NormalWeb"/>
      </w:pPr>
      <w:r>
        <w:t>Even the skating, no matter how goofy I look, I can still happily show you and tell you about it.</w:t>
      </w:r>
    </w:p>
    <w:p w14:paraId="3D09BDA3" w14:textId="77777777" w:rsidR="00AB45ED" w:rsidRDefault="00AB45ED" w:rsidP="00AB45ED">
      <w:pPr>
        <w:pStyle w:val="NormalWeb"/>
      </w:pPr>
      <w:r>
        <w:t>Oh, and let’s not forget the way you’ve influenced my speaking.</w:t>
      </w:r>
    </w:p>
    <w:p w14:paraId="39BCE7E3" w14:textId="77777777" w:rsidR="00AB45ED" w:rsidRDefault="00AB45ED" w:rsidP="00AB45ED">
      <w:pPr>
        <w:pStyle w:val="NormalWeb"/>
      </w:pPr>
      <w:r>
        <w:t>“Yahh”, skull, sob, and your speech mannerisms. Like Jesus Christ bro do you see the way I talk to Jess in the server LMAO</w:t>
      </w:r>
    </w:p>
    <w:p w14:paraId="1F18C8DB" w14:textId="77777777" w:rsidR="00AB45ED" w:rsidRDefault="00AB45ED" w:rsidP="00AB45ED">
      <w:pPr>
        <w:pStyle w:val="NormalWeb"/>
      </w:pPr>
      <w:r>
        <w:t xml:space="preserve">And my </w:t>
      </w:r>
      <w:proofErr w:type="gramStart"/>
      <w:r>
        <w:t>fucking outfit</w:t>
      </w:r>
      <w:proofErr w:type="gramEnd"/>
      <w:r>
        <w:t xml:space="preserve"> taste, but that’s pretty two-way.</w:t>
      </w:r>
    </w:p>
    <w:p w14:paraId="14DE47C9" w14:textId="77777777" w:rsidR="00AB45ED" w:rsidRDefault="00AB45ED" w:rsidP="00AB45ED">
      <w:pPr>
        <w:pStyle w:val="NormalWeb"/>
      </w:pPr>
      <w:r>
        <w:t>Without me, you wouldn’t know about halter crop tops.</w:t>
      </w:r>
    </w:p>
    <w:p w14:paraId="2E74B5C6" w14:textId="77777777" w:rsidR="00AB45ED" w:rsidRDefault="00AB45ED" w:rsidP="00AB45ED">
      <w:pPr>
        <w:pStyle w:val="NormalWeb"/>
      </w:pPr>
      <w:r>
        <w:t>Without you, I wouldn’t know about light academia.</w:t>
      </w:r>
    </w:p>
    <w:p w14:paraId="4E6E38E8" w14:textId="77777777" w:rsidR="00AB45ED" w:rsidRDefault="00AB45ED" w:rsidP="00AB45ED">
      <w:pPr>
        <w:pStyle w:val="NormalWeb"/>
      </w:pPr>
      <w:r>
        <w:t xml:space="preserve">I find it </w:t>
      </w:r>
      <w:proofErr w:type="gramStart"/>
      <w:r>
        <w:t>really funny</w:t>
      </w:r>
      <w:proofErr w:type="gramEnd"/>
      <w:r>
        <w:t xml:space="preserve">, actually, because I won’t lie, I’ve always found a </w:t>
      </w:r>
      <w:r>
        <w:rPr>
          <w:rStyle w:val="Emphasis"/>
        </w:rPr>
        <w:t>little</w:t>
      </w:r>
      <w:r>
        <w:t xml:space="preserve"> spiteful pleasure in being your best friend. Just the little “haha fuck you meghan/Michelle, you fuckers might be done with me, but I’m best friends with the bitch you introduced me to, hah!”</w:t>
      </w:r>
    </w:p>
    <w:p w14:paraId="7589FD29" w14:textId="77777777" w:rsidR="00AB45ED" w:rsidRDefault="00AB45ED" w:rsidP="00AB45ED">
      <w:pPr>
        <w:pStyle w:val="NormalWeb"/>
      </w:pPr>
      <w:r>
        <w:t>I hope our friendship outlives all of theirs, and then some :D</w:t>
      </w:r>
    </w:p>
    <w:p w14:paraId="49C208C7" w14:textId="77777777" w:rsidR="00AB45ED" w:rsidRDefault="00AB45ED" w:rsidP="00AB45ED">
      <w:pPr>
        <w:pStyle w:val="NormalWeb"/>
      </w:pPr>
      <w:r>
        <w:t>The mental health between us is probably net zero, if not in the negatives, and still you’ve managed to help me so much.</w:t>
      </w:r>
    </w:p>
    <w:p w14:paraId="33D78FF0" w14:textId="77777777" w:rsidR="00AB45ED" w:rsidRDefault="00AB45ED" w:rsidP="00AB45ED">
      <w:pPr>
        <w:pStyle w:val="NormalWeb"/>
      </w:pPr>
      <w:r>
        <w:t xml:space="preserve">Apart from helping me deal with trans </w:t>
      </w:r>
      <w:proofErr w:type="gramStart"/>
      <w:r>
        <w:t>shit</w:t>
      </w:r>
      <w:proofErr w:type="gramEnd"/>
      <w:r>
        <w:t xml:space="preserve"> which I know you’ve NEVER had to deal with before, you’re always so supportive and fun to be around.</w:t>
      </w:r>
    </w:p>
    <w:p w14:paraId="6FB9B543" w14:textId="77777777" w:rsidR="00AB45ED" w:rsidRDefault="00AB45ED" w:rsidP="00AB45ED">
      <w:pPr>
        <w:pStyle w:val="NormalWeb"/>
      </w:pPr>
      <w:r>
        <w:lastRenderedPageBreak/>
        <w:t xml:space="preserve">I say things like this and still lie awake wondering if you really think of me as a best friend, or if you’re just pitying me, or intentionally drifting off, waiting for the right time to get my </w:t>
      </w:r>
      <w:proofErr w:type="gramStart"/>
      <w:r>
        <w:t>dumbass</w:t>
      </w:r>
      <w:proofErr w:type="gramEnd"/>
      <w:r>
        <w:t xml:space="preserve"> away from you.</w:t>
      </w:r>
    </w:p>
    <w:p w14:paraId="426BCBB1" w14:textId="77777777" w:rsidR="00AB45ED" w:rsidRDefault="00AB45ED" w:rsidP="00AB45ED">
      <w:pPr>
        <w:pStyle w:val="NormalWeb"/>
      </w:pPr>
      <w:r>
        <w:t>I never said I was perfect, but that’s just a bit much, isn’t it?</w:t>
      </w:r>
    </w:p>
    <w:p w14:paraId="3C7224FC" w14:textId="77777777" w:rsidR="00AB45ED" w:rsidRDefault="00AB45ED" w:rsidP="00AB45ED">
      <w:pPr>
        <w:pStyle w:val="NormalWeb"/>
      </w:pPr>
      <w:r>
        <w:t>You’re an amazing person, and I’m so lucky to have you a best friend.</w:t>
      </w:r>
    </w:p>
    <w:p w14:paraId="0201AFAB" w14:textId="77777777" w:rsidR="00AB45ED" w:rsidRDefault="00AB45ED" w:rsidP="00AB45ED">
      <w:pPr>
        <w:pStyle w:val="NormalWeb"/>
      </w:pPr>
      <w:r>
        <w:t xml:space="preserve">There are so many things to look forward to still. Here’s hoping we get to move out and </w:t>
      </w:r>
      <w:proofErr w:type="gramStart"/>
      <w:r>
        <w:t>actually get</w:t>
      </w:r>
      <w:proofErr w:type="gramEnd"/>
      <w:r>
        <w:t xml:space="preserve"> matching outfits. Best friends that are casual menaces to society &gt;&gt;&gt;</w:t>
      </w:r>
    </w:p>
    <w:p w14:paraId="15BCD79D" w14:textId="77777777" w:rsidR="00AB45ED" w:rsidRDefault="00AB45ED" w:rsidP="00AB45ED">
      <w:pPr>
        <w:pStyle w:val="NormalWeb"/>
      </w:pPr>
      <w:r>
        <w:t>It’s like my mind has casually condensed the entire, what, year + some months of friendship we’ve had?</w:t>
      </w:r>
    </w:p>
    <w:p w14:paraId="08A86720" w14:textId="77777777" w:rsidR="00AB45ED" w:rsidRDefault="00AB45ED" w:rsidP="00AB45ED">
      <w:pPr>
        <w:pStyle w:val="NormalWeb"/>
      </w:pPr>
      <w:r>
        <w:t>There are so many memories I probably can’t even count them if I wanted to.</w:t>
      </w:r>
    </w:p>
    <w:p w14:paraId="4679ED27" w14:textId="77777777" w:rsidR="00F66C79" w:rsidRDefault="00AB45ED" w:rsidP="00F66C79">
      <w:pPr>
        <w:pStyle w:val="NormalWeb"/>
      </w:pPr>
      <w:r>
        <w:t xml:space="preserve">Life’s been kinda ass for you, idk. I hope things get wayyy better for you in general. </w:t>
      </w:r>
      <w:proofErr w:type="gramStart"/>
      <w:r>
        <w:t>But,</w:t>
      </w:r>
      <w:proofErr w:type="gramEnd"/>
      <w:r>
        <w:t xml:space="preserve"> that’s not to say that I’m not gonna stick around to help if I can.</w:t>
      </w:r>
    </w:p>
    <w:p w14:paraId="68BCDB3E" w14:textId="5ED903F6" w:rsidR="00AB45ED" w:rsidRDefault="00AB45ED" w:rsidP="00F66C79">
      <w:pPr>
        <w:pStyle w:val="NormalWeb"/>
      </w:pPr>
      <w:r>
        <w:t>These are things I’ve wanted to say for a while because, I feel like you need someone to tell you them, but also because I feel like I need to fucking thank you for it.</w:t>
      </w:r>
    </w:p>
    <w:p w14:paraId="3033B59D" w14:textId="77777777" w:rsidR="00AB45ED" w:rsidRDefault="00AB45ED" w:rsidP="00AB45ED">
      <w:pPr>
        <w:pStyle w:val="NormalWeb"/>
      </w:pPr>
      <w:r>
        <w:t>Even better is the fact that it’s my birthday, so you have no choice but to read it and accept it, soooo,</w:t>
      </w:r>
    </w:p>
    <w:p w14:paraId="4ACB1B94" w14:textId="77777777" w:rsidR="00AB45ED" w:rsidRDefault="00AB45ED" w:rsidP="00AB45ED">
      <w:pPr>
        <w:pStyle w:val="NormalWeb"/>
      </w:pPr>
      <w:r>
        <w:t>Suffer, sokie? T-t</w:t>
      </w:r>
    </w:p>
    <w:p w14:paraId="6CEDEAE8" w14:textId="77777777" w:rsidR="00AB45ED" w:rsidRDefault="00AB45ED" w:rsidP="00AB45ED">
      <w:pPr>
        <w:pStyle w:val="NormalWeb"/>
      </w:pPr>
      <w:r>
        <w:t xml:space="preserve">On a serious note, I’m seriously thankful for you. If I can ever help you in anyway, or do anything for you, no hesitation, alright? I hardly hesitate </w:t>
      </w:r>
      <w:proofErr w:type="gramStart"/>
      <w:r>
        <w:t>asking</w:t>
      </w:r>
      <w:proofErr w:type="gramEnd"/>
      <w:r>
        <w:t xml:space="preserve"> you for help anymore, so I expect the same.</w:t>
      </w:r>
    </w:p>
    <w:p w14:paraId="7E59C6EE" w14:textId="77777777" w:rsidR="00AB45ED" w:rsidRDefault="00AB45ED" w:rsidP="00AB45ED">
      <w:pPr>
        <w:pStyle w:val="NormalWeb"/>
      </w:pPr>
      <w:r>
        <w:t>If you ever need someone’s kneecaps gone you got it &lt;3</w:t>
      </w:r>
    </w:p>
    <w:p w14:paraId="55319404" w14:textId="77777777" w:rsidR="00AB45ED" w:rsidRDefault="00AB45ED" w:rsidP="00AB45ED">
      <w:pPr>
        <w:pStyle w:val="NormalWeb"/>
      </w:pPr>
      <w:r>
        <w:t>Though, honestly, you’re short enough to just headbutt them and do them in yourself.</w:t>
      </w:r>
    </w:p>
    <w:p w14:paraId="6A084B85" w14:textId="77777777" w:rsidR="00AB45ED" w:rsidRDefault="00AB45ED" w:rsidP="00AB45ED">
      <w:pPr>
        <w:pStyle w:val="NormalWeb"/>
      </w:pPr>
      <w:r>
        <w:t>I’ll still help, though!</w:t>
      </w:r>
    </w:p>
    <w:p w14:paraId="5B462700" w14:textId="77777777" w:rsidR="00AB45ED" w:rsidRDefault="00AB45ED" w:rsidP="00AB45ED">
      <w:pPr>
        <w:pStyle w:val="NormalWeb"/>
      </w:pPr>
      <w:r>
        <w:t>Thanks for everything, Blakey</w:t>
      </w:r>
    </w:p>
    <w:p w14:paraId="2D53043E" w14:textId="77777777" w:rsidR="00AB45ED" w:rsidRDefault="00AB45ED" w:rsidP="00AB45ED">
      <w:pPr>
        <w:pStyle w:val="NormalWeb"/>
      </w:pPr>
      <w:r>
        <w:t>Tami</w:t>
      </w:r>
    </w:p>
    <w:p w14:paraId="1B1652ED" w14:textId="77777777" w:rsidR="003C3456" w:rsidRDefault="003C3456"/>
    <w:sectPr w:rsidR="003C34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TEzMjM0NjE0srRQ0lEKTi0uzszPAykwqgUAdSURRCwAAAA="/>
  </w:docVars>
  <w:rsids>
    <w:rsidRoot w:val="00AB45ED"/>
    <w:rsid w:val="003C3456"/>
    <w:rsid w:val="00AB45ED"/>
    <w:rsid w:val="00F66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0EF9C"/>
  <w15:chartTrackingRefBased/>
  <w15:docId w15:val="{E9417C1F-7832-4CB5-B871-502E33B5A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B45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Emphasis">
    <w:name w:val="Emphasis"/>
    <w:basedOn w:val="DefaultParagraphFont"/>
    <w:uiPriority w:val="20"/>
    <w:qFormat/>
    <w:rsid w:val="00AB45E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37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9</Words>
  <Characters>4613</Characters>
  <Application>Microsoft Office Word</Application>
  <DocSecurity>0</DocSecurity>
  <Lines>38</Lines>
  <Paragraphs>10</Paragraphs>
  <ScaleCrop>false</ScaleCrop>
  <Company/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-Tameem Mughal</dc:creator>
  <cp:keywords/>
  <dc:description/>
  <cp:lastModifiedBy>Muhammad-Tameem Mughal</cp:lastModifiedBy>
  <cp:revision>2</cp:revision>
  <dcterms:created xsi:type="dcterms:W3CDTF">2022-08-05T03:43:00Z</dcterms:created>
  <dcterms:modified xsi:type="dcterms:W3CDTF">2022-08-05T03:49:00Z</dcterms:modified>
</cp:coreProperties>
</file>